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61EE" w14:textId="3E223EBF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 xml:space="preserve">Yellow </w:t>
      </w:r>
    </w:p>
    <w:p w14:paraId="4BF7B579" w14:textId="59AB0D10" w:rsidR="00200A69" w:rsidRPr="00B15DC0" w:rsidRDefault="00200A69">
      <w:pPr>
        <w:rPr>
          <w:rFonts w:ascii="Arial" w:hAnsi="Arial" w:cs="Arial"/>
          <w:b/>
          <w:bCs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2A4956E7" wp14:editId="3610232A">
            <wp:extent cx="6452968" cy="38481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2" t="2857" r="7663" b="4285"/>
                    <a:stretch/>
                  </pic:blipFill>
                  <pic:spPr bwMode="auto">
                    <a:xfrm>
                      <a:off x="0" y="0"/>
                      <a:ext cx="6461437" cy="385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DCA70" w14:textId="2B8D28BD" w:rsidR="006B59B8" w:rsidRPr="00200A69" w:rsidRDefault="006B59B8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6160957A" w14:textId="07CFBF93" w:rsidR="006B59B8" w:rsidRPr="00200A69" w:rsidRDefault="006B59B8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>The top two channels seem to be louder than the others in all early</w:t>
      </w:r>
      <w:r w:rsidR="000E3DA5" w:rsidRPr="00200A69">
        <w:rPr>
          <w:rFonts w:ascii="Arial" w:hAnsi="Arial" w:cs="Arial"/>
          <w:lang w:val="en-US"/>
        </w:rPr>
        <w:t xml:space="preserve"> and some late</w:t>
      </w:r>
      <w:r w:rsidRPr="00200A69">
        <w:rPr>
          <w:rFonts w:ascii="Arial" w:hAnsi="Arial" w:cs="Arial"/>
          <w:lang w:val="en-US"/>
        </w:rPr>
        <w:t xml:space="preserve"> record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532"/>
        <w:gridCol w:w="2614"/>
        <w:gridCol w:w="2614"/>
      </w:tblGrid>
      <w:tr w:rsidR="00A12551" w:rsidRPr="00200A69" w14:paraId="2F058245" w14:textId="77777777" w:rsidTr="007A4723">
        <w:tc>
          <w:tcPr>
            <w:tcW w:w="1696" w:type="dxa"/>
          </w:tcPr>
          <w:p w14:paraId="74153337" w14:textId="517C525F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532" w:type="dxa"/>
          </w:tcPr>
          <w:p w14:paraId="6C5ABD63" w14:textId="2165CCEB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70207B45" w14:textId="2B088454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2925ED18" w14:textId="23E3ED37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A12551" w:rsidRPr="00200A69" w14:paraId="125C9035" w14:textId="77777777" w:rsidTr="007A4723">
        <w:trPr>
          <w:trHeight w:val="823"/>
        </w:trPr>
        <w:tc>
          <w:tcPr>
            <w:tcW w:w="1696" w:type="dxa"/>
          </w:tcPr>
          <w:p w14:paraId="01634EA9" w14:textId="7A102C05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3532" w:type="dxa"/>
          </w:tcPr>
          <w:p w14:paraId="4933F10C" w14:textId="77777777" w:rsidR="00A12551" w:rsidRDefault="00757E3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3+4 Down </w:t>
            </w:r>
          </w:p>
          <w:p w14:paraId="1579DDAE" w14:textId="708F287E" w:rsidR="00757E3C" w:rsidRDefault="007A47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w</w:t>
            </w:r>
            <w:r w:rsidR="00757E3C">
              <w:rPr>
                <w:rFonts w:ascii="Arial" w:hAnsi="Arial" w:cs="Arial"/>
                <w:lang w:val="en-US"/>
              </w:rPr>
              <w:t xml:space="preserve"> noise </w:t>
            </w:r>
          </w:p>
          <w:p w14:paraId="59CD68B5" w14:textId="00B9CAE4" w:rsidR="00757E3C" w:rsidRPr="00200A69" w:rsidRDefault="00757E3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rs, LOADS of birds</w:t>
            </w:r>
          </w:p>
        </w:tc>
        <w:tc>
          <w:tcPr>
            <w:tcW w:w="2614" w:type="dxa"/>
          </w:tcPr>
          <w:p w14:paraId="01ADC7DA" w14:textId="77777777" w:rsidR="00A12551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102C46E" w14:textId="7777777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3836D441" w14:textId="78ED67E0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igeon </w:t>
            </w:r>
          </w:p>
        </w:tc>
        <w:tc>
          <w:tcPr>
            <w:tcW w:w="2614" w:type="dxa"/>
          </w:tcPr>
          <w:p w14:paraId="38741A9B" w14:textId="77777777" w:rsidR="00A12551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653CCEEF" w14:textId="77777777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/low noise</w:t>
            </w:r>
          </w:p>
          <w:p w14:paraId="2A798127" w14:textId="270B55F5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Crow and helicopter </w:t>
            </w:r>
          </w:p>
        </w:tc>
      </w:tr>
      <w:tr w:rsidR="00A12551" w:rsidRPr="00200A69" w14:paraId="11D2005D" w14:textId="77777777" w:rsidTr="007A4723">
        <w:tc>
          <w:tcPr>
            <w:tcW w:w="1696" w:type="dxa"/>
          </w:tcPr>
          <w:p w14:paraId="04150F55" w14:textId="5975C23D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532" w:type="dxa"/>
          </w:tcPr>
          <w:p w14:paraId="159AC181" w14:textId="77777777" w:rsidR="00A12551" w:rsidRDefault="00757E3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122CB506" w14:textId="77777777" w:rsidR="007A4723" w:rsidRDefault="007A47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oderate noise</w:t>
            </w:r>
          </w:p>
          <w:p w14:paraId="36F9EDB2" w14:textId="491C0FA0" w:rsidR="007A4723" w:rsidRPr="00200A69" w:rsidRDefault="007A47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insaw </w:t>
            </w:r>
            <w:proofErr w:type="gramStart"/>
            <w:r>
              <w:rPr>
                <w:rFonts w:ascii="Arial" w:hAnsi="Arial" w:cs="Arial"/>
                <w:lang w:val="en-US"/>
              </w:rPr>
              <w:t>(?)  Bit</w:t>
            </w:r>
            <w:proofErr w:type="gramEnd"/>
            <w:r>
              <w:rPr>
                <w:rFonts w:ascii="Arial" w:hAnsi="Arial" w:cs="Arial"/>
                <w:lang w:val="en-US"/>
              </w:rPr>
              <w:t xml:space="preserve"> creepy – very Ari Aster. Some high trills</w:t>
            </w:r>
          </w:p>
        </w:tc>
        <w:tc>
          <w:tcPr>
            <w:tcW w:w="2614" w:type="dxa"/>
          </w:tcPr>
          <w:p w14:paraId="4E2144BB" w14:textId="77777777" w:rsidR="00A12551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4EE661DE" w14:textId="7777777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 noise</w:t>
            </w:r>
          </w:p>
          <w:p w14:paraId="2D2099E3" w14:textId="46B6EE5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Helicopter </w:t>
            </w:r>
          </w:p>
        </w:tc>
        <w:tc>
          <w:tcPr>
            <w:tcW w:w="2614" w:type="dxa"/>
          </w:tcPr>
          <w:p w14:paraId="1E62E4F5" w14:textId="77777777" w:rsidR="00A12551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6A3D06C9" w14:textId="77777777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/low noise </w:t>
            </w:r>
          </w:p>
          <w:p w14:paraId="56BC533C" w14:textId="3022184F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trills </w:t>
            </w:r>
          </w:p>
        </w:tc>
      </w:tr>
      <w:tr w:rsidR="00A12551" w:rsidRPr="00200A69" w14:paraId="0AC148A1" w14:textId="77777777" w:rsidTr="007A4723">
        <w:tc>
          <w:tcPr>
            <w:tcW w:w="1696" w:type="dxa"/>
          </w:tcPr>
          <w:p w14:paraId="4064A1EA" w14:textId="15A972E8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532" w:type="dxa"/>
          </w:tcPr>
          <w:p w14:paraId="0AA9D891" w14:textId="77777777" w:rsidR="00A12551" w:rsidRDefault="007A47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ignal on all channels</w:t>
            </w:r>
          </w:p>
          <w:p w14:paraId="2B8DA574" w14:textId="77777777" w:rsidR="007A4723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(low tinny grumbles) </w:t>
            </w:r>
          </w:p>
          <w:p w14:paraId="6FA45556" w14:textId="4C210F9F" w:rsidR="005B7C4F" w:rsidRPr="00200A69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Bird calls </w:t>
            </w:r>
          </w:p>
        </w:tc>
        <w:tc>
          <w:tcPr>
            <w:tcW w:w="2614" w:type="dxa"/>
          </w:tcPr>
          <w:p w14:paraId="6D155857" w14:textId="77777777" w:rsidR="00A12551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4EE24BC" w14:textId="7777777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0E6AC173" w14:textId="72E26415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chirps </w:t>
            </w:r>
          </w:p>
        </w:tc>
        <w:tc>
          <w:tcPr>
            <w:tcW w:w="2614" w:type="dxa"/>
          </w:tcPr>
          <w:p w14:paraId="70C6E880" w14:textId="77777777" w:rsidR="00A12551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CD92E08" w14:textId="77777777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/low noise </w:t>
            </w:r>
          </w:p>
          <w:p w14:paraId="308C2056" w14:textId="67C6E06B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calls identifiable </w:t>
            </w:r>
          </w:p>
        </w:tc>
      </w:tr>
      <w:tr w:rsidR="00A12551" w:rsidRPr="00200A69" w14:paraId="36F333FD" w14:textId="77777777" w:rsidTr="007A4723">
        <w:tc>
          <w:tcPr>
            <w:tcW w:w="1696" w:type="dxa"/>
          </w:tcPr>
          <w:p w14:paraId="340C039C" w14:textId="20A9F278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532" w:type="dxa"/>
          </w:tcPr>
          <w:p w14:paraId="48A570D5" w14:textId="77777777" w:rsidR="00A12551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76D391A4" w14:textId="77777777" w:rsidR="005B7C4F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w/moderate noise </w:t>
            </w:r>
          </w:p>
          <w:p w14:paraId="4BF33736" w14:textId="4C131D98" w:rsidR="005B7C4F" w:rsidRPr="00200A69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chainsaws </w:t>
            </w:r>
          </w:p>
        </w:tc>
        <w:tc>
          <w:tcPr>
            <w:tcW w:w="2614" w:type="dxa"/>
          </w:tcPr>
          <w:p w14:paraId="31BC0203" w14:textId="77777777" w:rsidR="00A12551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4858E59" w14:textId="7777777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/low noise</w:t>
            </w:r>
          </w:p>
          <w:p w14:paraId="4C99EDA8" w14:textId="722669B8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lane sound </w:t>
            </w:r>
          </w:p>
        </w:tc>
        <w:tc>
          <w:tcPr>
            <w:tcW w:w="2614" w:type="dxa"/>
          </w:tcPr>
          <w:p w14:paraId="551BBCD5" w14:textId="77777777" w:rsidR="00A12551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28467B6" w14:textId="77777777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High noise </w:t>
            </w:r>
          </w:p>
          <w:p w14:paraId="483F141B" w14:textId="389FBD11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ain and strong wind</w:t>
            </w:r>
          </w:p>
        </w:tc>
      </w:tr>
      <w:tr w:rsidR="00A12551" w:rsidRPr="00200A69" w14:paraId="4B037CC6" w14:textId="77777777" w:rsidTr="007A4723">
        <w:tc>
          <w:tcPr>
            <w:tcW w:w="1696" w:type="dxa"/>
          </w:tcPr>
          <w:p w14:paraId="2B1E4522" w14:textId="32C7A44F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532" w:type="dxa"/>
          </w:tcPr>
          <w:p w14:paraId="1CE3E7E2" w14:textId="29F08EA9" w:rsidR="00A12551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C9DAB69" w14:textId="599885C5" w:rsidR="005B7C4F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Grumbly noise (possibly rain)</w:t>
            </w:r>
          </w:p>
          <w:p w14:paraId="434EE31F" w14:textId="4E324A56" w:rsidR="005B7C4F" w:rsidRPr="00200A69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lane, birds, grumbles </w:t>
            </w:r>
          </w:p>
        </w:tc>
        <w:tc>
          <w:tcPr>
            <w:tcW w:w="2614" w:type="dxa"/>
          </w:tcPr>
          <w:p w14:paraId="6EED1C0D" w14:textId="7777777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Signal on all channels</w:t>
            </w:r>
          </w:p>
          <w:p w14:paraId="7F7CA3A5" w14:textId="77777777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 noise</w:t>
            </w:r>
          </w:p>
          <w:p w14:paraId="446BF7D3" w14:textId="46B2ADDB" w:rsidR="00A12551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call </w:t>
            </w:r>
          </w:p>
        </w:tc>
        <w:tc>
          <w:tcPr>
            <w:tcW w:w="2614" w:type="dxa"/>
          </w:tcPr>
          <w:p w14:paraId="78A6C87A" w14:textId="77777777" w:rsidR="00A12551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991E2CB" w14:textId="77777777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7D0F3224" w14:textId="4871722C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arakeets and wind</w:t>
            </w:r>
          </w:p>
        </w:tc>
      </w:tr>
      <w:tr w:rsidR="00A12551" w:rsidRPr="00200A69" w14:paraId="3D25ECC5" w14:textId="77777777" w:rsidTr="007A4723">
        <w:tc>
          <w:tcPr>
            <w:tcW w:w="1696" w:type="dxa"/>
          </w:tcPr>
          <w:p w14:paraId="5FD68EC5" w14:textId="2FF745D0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532" w:type="dxa"/>
          </w:tcPr>
          <w:p w14:paraId="37CF3EDF" w14:textId="77777777" w:rsidR="00A12551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C1C3BE1" w14:textId="77777777" w:rsidR="005B7C4F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Noise and grumbles </w:t>
            </w:r>
          </w:p>
          <w:p w14:paraId="45300969" w14:textId="0E419F42" w:rsidR="005B7C4F" w:rsidRPr="00200A69" w:rsidRDefault="005B7C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insaw, pigeons, tweets </w:t>
            </w:r>
          </w:p>
        </w:tc>
        <w:tc>
          <w:tcPr>
            <w:tcW w:w="2614" w:type="dxa"/>
          </w:tcPr>
          <w:p w14:paraId="2930D391" w14:textId="77777777" w:rsidR="00A12551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653B7E4D" w14:textId="63856781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/</w:t>
            </w:r>
            <w:proofErr w:type="gramStart"/>
            <w:r w:rsidRPr="00200A69">
              <w:rPr>
                <w:rFonts w:ascii="Arial" w:hAnsi="Arial" w:cs="Arial"/>
                <w:lang w:val="en-US"/>
              </w:rPr>
              <w:t>medium  noise</w:t>
            </w:r>
            <w:proofErr w:type="gramEnd"/>
            <w:r w:rsidRPr="00200A69">
              <w:rPr>
                <w:rFonts w:ascii="Arial" w:hAnsi="Arial" w:cs="Arial"/>
                <w:lang w:val="en-US"/>
              </w:rPr>
              <w:t xml:space="preserve"> </w:t>
            </w:r>
          </w:p>
          <w:p w14:paraId="5EE5E5EC" w14:textId="6A2603E9" w:rsidR="00DB4CC2" w:rsidRPr="00200A69" w:rsidRDefault="00DB4CC2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lane sound very clear </w:t>
            </w:r>
          </w:p>
        </w:tc>
        <w:tc>
          <w:tcPr>
            <w:tcW w:w="2614" w:type="dxa"/>
          </w:tcPr>
          <w:p w14:paraId="345E8268" w14:textId="09044D43" w:rsidR="00A12551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First two </w:t>
            </w:r>
            <w:proofErr w:type="gramStart"/>
            <w:r w:rsidRPr="00200A69">
              <w:rPr>
                <w:rFonts w:ascii="Arial" w:hAnsi="Arial" w:cs="Arial"/>
                <w:lang w:val="en-US"/>
              </w:rPr>
              <w:t>channels</w:t>
            </w:r>
            <w:proofErr w:type="gramEnd"/>
            <w:r w:rsidRPr="00200A69">
              <w:rPr>
                <w:rFonts w:ascii="Arial" w:hAnsi="Arial" w:cs="Arial"/>
                <w:lang w:val="en-US"/>
              </w:rPr>
              <w:t xml:space="preserve"> dead</w:t>
            </w:r>
          </w:p>
          <w:p w14:paraId="24E82541" w14:textId="77777777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 noise</w:t>
            </w:r>
          </w:p>
          <w:p w14:paraId="34B27457" w14:textId="168C643C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chirps </w:t>
            </w:r>
          </w:p>
        </w:tc>
      </w:tr>
      <w:tr w:rsidR="00A12551" w:rsidRPr="00200A69" w14:paraId="2895F0BE" w14:textId="77777777" w:rsidTr="007A4723">
        <w:tc>
          <w:tcPr>
            <w:tcW w:w="1696" w:type="dxa"/>
          </w:tcPr>
          <w:p w14:paraId="72F92020" w14:textId="3C3E119B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532" w:type="dxa"/>
          </w:tcPr>
          <w:p w14:paraId="4CB070C3" w14:textId="77777777" w:rsidR="00A12551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FBC5D83" w14:textId="77777777" w:rsidR="004B71EC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5A524E4E" w14:textId="4D6ADFE7" w:rsidR="004B71EC" w:rsidRPr="00200A69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ar and chainsaws </w:t>
            </w:r>
          </w:p>
        </w:tc>
        <w:tc>
          <w:tcPr>
            <w:tcW w:w="2614" w:type="dxa"/>
          </w:tcPr>
          <w:p w14:paraId="1D14CD0F" w14:textId="77777777" w:rsidR="00A12551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4E636A11" w14:textId="77777777" w:rsidR="006B59B8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 noise</w:t>
            </w:r>
          </w:p>
          <w:p w14:paraId="2292E8B8" w14:textId="4FC487B2" w:rsidR="006B59B8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Child/ bird trills </w:t>
            </w:r>
          </w:p>
        </w:tc>
        <w:tc>
          <w:tcPr>
            <w:tcW w:w="2614" w:type="dxa"/>
          </w:tcPr>
          <w:p w14:paraId="03214C62" w14:textId="77777777" w:rsidR="00A12551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5C102C2" w14:textId="5D03A98A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/high noise </w:t>
            </w:r>
          </w:p>
          <w:p w14:paraId="78F6A146" w14:textId="54BC7440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Lots of wind </w:t>
            </w:r>
          </w:p>
        </w:tc>
      </w:tr>
      <w:tr w:rsidR="00A12551" w:rsidRPr="00200A69" w14:paraId="45A98C91" w14:textId="77777777" w:rsidTr="007A4723">
        <w:tc>
          <w:tcPr>
            <w:tcW w:w="1696" w:type="dxa"/>
          </w:tcPr>
          <w:p w14:paraId="6E29E07A" w14:textId="7E22E92D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532" w:type="dxa"/>
          </w:tcPr>
          <w:p w14:paraId="5261B5BA" w14:textId="77777777" w:rsidR="00A12551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9013AAA" w14:textId="77777777" w:rsidR="004B71EC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579589A7" w14:textId="28F23C8D" w:rsidR="004B71EC" w:rsidRPr="00200A69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ain and distant birdcall</w:t>
            </w:r>
          </w:p>
        </w:tc>
        <w:tc>
          <w:tcPr>
            <w:tcW w:w="2614" w:type="dxa"/>
          </w:tcPr>
          <w:p w14:paraId="2CE69697" w14:textId="77777777" w:rsidR="00A12551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7AE03DD" w14:textId="77777777" w:rsidR="006B59B8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/Low noise</w:t>
            </w:r>
          </w:p>
          <w:p w14:paraId="1ECEA3B6" w14:textId="41968909" w:rsidR="006B59B8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lane </w:t>
            </w:r>
          </w:p>
        </w:tc>
        <w:tc>
          <w:tcPr>
            <w:tcW w:w="2614" w:type="dxa"/>
          </w:tcPr>
          <w:p w14:paraId="2D0CA789" w14:textId="77777777" w:rsidR="00A12551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054956D" w14:textId="77777777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786B4100" w14:textId="75A0AD37" w:rsidR="00CB668F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agpie call </w:t>
            </w:r>
          </w:p>
        </w:tc>
      </w:tr>
      <w:tr w:rsidR="00A12551" w:rsidRPr="00200A69" w14:paraId="36226028" w14:textId="77777777" w:rsidTr="007A4723">
        <w:tc>
          <w:tcPr>
            <w:tcW w:w="1696" w:type="dxa"/>
          </w:tcPr>
          <w:p w14:paraId="1482825A" w14:textId="1C585564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532" w:type="dxa"/>
          </w:tcPr>
          <w:p w14:paraId="51747963" w14:textId="77777777" w:rsidR="00A12551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460DFF7E" w14:textId="77777777" w:rsidR="004B71EC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umbly noise </w:t>
            </w:r>
          </w:p>
          <w:p w14:paraId="6DCF6AD8" w14:textId="5BC9BA1E" w:rsidR="004B71EC" w:rsidRPr="00200A69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 xml:space="preserve">Parakeets </w:t>
            </w:r>
          </w:p>
        </w:tc>
        <w:tc>
          <w:tcPr>
            <w:tcW w:w="2614" w:type="dxa"/>
          </w:tcPr>
          <w:p w14:paraId="61C5F284" w14:textId="77777777" w:rsidR="00A12551" w:rsidRPr="00200A69" w:rsidRDefault="006B59B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 xml:space="preserve">Signal on all channels but quiet </w:t>
            </w:r>
          </w:p>
          <w:p w14:paraId="74128430" w14:textId="77777777" w:rsidR="006B59B8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 xml:space="preserve">Moderate/low noise </w:t>
            </w:r>
          </w:p>
          <w:p w14:paraId="4942CA7E" w14:textId="2820EC00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ogging sounds (I think)</w:t>
            </w:r>
          </w:p>
        </w:tc>
        <w:tc>
          <w:tcPr>
            <w:tcW w:w="2614" w:type="dxa"/>
          </w:tcPr>
          <w:p w14:paraId="028D00A8" w14:textId="77777777" w:rsidR="00A12551" w:rsidRPr="00200A69" w:rsidRDefault="00CB668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 xml:space="preserve">Signal on all channels </w:t>
            </w:r>
          </w:p>
          <w:p w14:paraId="09AA3ED2" w14:textId="77777777" w:rsidR="00CB668F" w:rsidRPr="00200A69" w:rsidRDefault="004A2AA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225F1E84" w14:textId="689321CB" w:rsidR="004A2AAF" w:rsidRPr="00200A69" w:rsidRDefault="004A2AA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 xml:space="preserve">Parakeets </w:t>
            </w:r>
          </w:p>
        </w:tc>
      </w:tr>
      <w:tr w:rsidR="00A12551" w:rsidRPr="00200A69" w14:paraId="12B67E96" w14:textId="77777777" w:rsidTr="007A4723">
        <w:tc>
          <w:tcPr>
            <w:tcW w:w="1696" w:type="dxa"/>
          </w:tcPr>
          <w:p w14:paraId="5FCFACD4" w14:textId="75F661FC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532" w:type="dxa"/>
          </w:tcPr>
          <w:p w14:paraId="64F1DA9F" w14:textId="77777777" w:rsidR="00A12551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CF1632B" w14:textId="77777777" w:rsidR="004B71EC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umbly noise </w:t>
            </w:r>
          </w:p>
          <w:p w14:paraId="3D263A1A" w14:textId="4D5D5790" w:rsidR="004B71EC" w:rsidRPr="00200A69" w:rsidRDefault="004B71E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gusts, pigeons, other tweeting birds </w:t>
            </w:r>
          </w:p>
        </w:tc>
        <w:tc>
          <w:tcPr>
            <w:tcW w:w="2614" w:type="dxa"/>
          </w:tcPr>
          <w:p w14:paraId="643E349B" w14:textId="77777777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really </w:t>
            </w:r>
            <w:proofErr w:type="spellStart"/>
            <w:r w:rsidRPr="00200A69">
              <w:rPr>
                <w:rFonts w:ascii="Arial" w:hAnsi="Arial" w:cs="Arial"/>
                <w:lang w:val="en-US"/>
              </w:rPr>
              <w:t>lous</w:t>
            </w:r>
            <w:proofErr w:type="spellEnd"/>
            <w:r w:rsidRPr="00200A69">
              <w:rPr>
                <w:rFonts w:ascii="Arial" w:hAnsi="Arial" w:cs="Arial"/>
                <w:lang w:val="en-US"/>
              </w:rPr>
              <w:t xml:space="preserve"> </w:t>
            </w:r>
          </w:p>
          <w:p w14:paraId="3B2E14D2" w14:textId="77777777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oderate/low noise</w:t>
            </w:r>
          </w:p>
          <w:p w14:paraId="7E8FBF4C" w14:textId="1F0B4E41" w:rsidR="000E3DA5" w:rsidRPr="00200A69" w:rsidRDefault="000E3DA5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LOUD logging sounds and bird calls </w:t>
            </w:r>
          </w:p>
        </w:tc>
        <w:tc>
          <w:tcPr>
            <w:tcW w:w="2614" w:type="dxa"/>
          </w:tcPr>
          <w:p w14:paraId="45ACA499" w14:textId="1905698E" w:rsidR="00A12551" w:rsidRPr="00200A69" w:rsidRDefault="004A2AA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7FAF3DE1" w14:textId="7FD22F3B" w:rsidR="004A2AAF" w:rsidRPr="00200A69" w:rsidRDefault="004A2AA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3D6AE2B2" w14:textId="58E1B968" w:rsidR="004A2AAF" w:rsidRPr="00200A69" w:rsidRDefault="004A2AA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arakeets</w:t>
            </w:r>
          </w:p>
          <w:p w14:paraId="498F6F34" w14:textId="77777777" w:rsidR="004A2AAF" w:rsidRPr="00200A69" w:rsidRDefault="004A2AAF" w:rsidP="004A2AAF">
            <w:pPr>
              <w:rPr>
                <w:rFonts w:ascii="Arial" w:hAnsi="Arial" w:cs="Arial"/>
                <w:lang w:val="en-US"/>
              </w:rPr>
            </w:pPr>
          </w:p>
          <w:p w14:paraId="6BAACE3A" w14:textId="0B33494B" w:rsidR="004A2AAF" w:rsidRPr="00200A69" w:rsidRDefault="004A2AAF" w:rsidP="004A2AAF">
            <w:pPr>
              <w:ind w:firstLine="720"/>
              <w:rPr>
                <w:rFonts w:ascii="Arial" w:hAnsi="Arial" w:cs="Arial"/>
                <w:lang w:val="en-US"/>
              </w:rPr>
            </w:pPr>
          </w:p>
        </w:tc>
      </w:tr>
    </w:tbl>
    <w:p w14:paraId="75AF6322" w14:textId="7849C061" w:rsidR="00A12551" w:rsidRPr="00200A69" w:rsidRDefault="00A12551">
      <w:pPr>
        <w:rPr>
          <w:rFonts w:ascii="Arial" w:hAnsi="Arial" w:cs="Arial"/>
          <w:lang w:val="en-US"/>
        </w:rPr>
      </w:pPr>
    </w:p>
    <w:p w14:paraId="1E1B4DB1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5EBD5B97" w14:textId="0C702D1D" w:rsidR="00A12551" w:rsidRPr="00200A69" w:rsidRDefault="00A12551">
      <w:pPr>
        <w:rPr>
          <w:rFonts w:ascii="Arial" w:hAnsi="Arial" w:cs="Arial"/>
          <w:b/>
          <w:bCs/>
          <w:lang w:val="en-US"/>
        </w:rPr>
      </w:pPr>
      <w:proofErr w:type="spellStart"/>
      <w:r w:rsidRPr="00200A69">
        <w:rPr>
          <w:rFonts w:ascii="Arial" w:hAnsi="Arial" w:cs="Arial"/>
          <w:b/>
          <w:bCs/>
          <w:lang w:val="en-US"/>
        </w:rPr>
        <w:lastRenderedPageBreak/>
        <w:t>Yellowgreen</w:t>
      </w:r>
      <w:proofErr w:type="spellEnd"/>
    </w:p>
    <w:p w14:paraId="74A324E4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3075B659" wp14:editId="20965C29">
            <wp:extent cx="6550562" cy="3924300"/>
            <wp:effectExtent l="0" t="0" r="317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8" t="4286" r="8621" b="2858"/>
                    <a:stretch/>
                  </pic:blipFill>
                  <pic:spPr bwMode="auto">
                    <a:xfrm>
                      <a:off x="0" y="0"/>
                      <a:ext cx="6561129" cy="39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872DD" w14:textId="31CB4194" w:rsidR="00D14B83" w:rsidRPr="00200A69" w:rsidRDefault="00D14B83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3D4CBAC8" w14:textId="6B4AE2EF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First two channels are </w:t>
      </w:r>
      <w:r w:rsidRPr="00200A69">
        <w:rPr>
          <w:rFonts w:ascii="Arial" w:hAnsi="Arial" w:cs="Arial"/>
          <w:b/>
          <w:bCs/>
          <w:lang w:val="en-US"/>
        </w:rPr>
        <w:t>considerable louder</w:t>
      </w:r>
      <w:r w:rsidRPr="00200A69">
        <w:rPr>
          <w:rFonts w:ascii="Arial" w:hAnsi="Arial" w:cs="Arial"/>
          <w:lang w:val="en-US"/>
        </w:rPr>
        <w:t xml:space="preserve"> in late </w:t>
      </w:r>
      <w:r w:rsidR="006D60F1">
        <w:rPr>
          <w:rFonts w:ascii="Arial" w:hAnsi="Arial" w:cs="Arial"/>
          <w:lang w:val="en-US"/>
        </w:rPr>
        <w:t xml:space="preserve">in </w:t>
      </w:r>
      <w:r w:rsidRPr="00200A69">
        <w:rPr>
          <w:rFonts w:ascii="Arial" w:hAnsi="Arial" w:cs="Arial"/>
          <w:lang w:val="en-US"/>
        </w:rPr>
        <w:t>all</w:t>
      </w:r>
      <w:r w:rsidR="006D60F1">
        <w:rPr>
          <w:rFonts w:ascii="Arial" w:hAnsi="Arial" w:cs="Arial"/>
          <w:lang w:val="en-US"/>
        </w:rPr>
        <w:t xml:space="preserve"> early </w:t>
      </w:r>
      <w:r w:rsidR="006D60F1">
        <w:rPr>
          <w:rFonts w:ascii="Arial" w:hAnsi="Arial" w:cs="Arial"/>
          <w:b/>
          <w:bCs/>
          <w:lang w:val="en-US"/>
        </w:rPr>
        <w:t>and</w:t>
      </w:r>
      <w:r w:rsidRPr="00200A69">
        <w:rPr>
          <w:rFonts w:ascii="Arial" w:hAnsi="Arial" w:cs="Arial"/>
          <w:lang w:val="en-US"/>
        </w:rPr>
        <w:t xml:space="preserve"> late recordings </w:t>
      </w:r>
    </w:p>
    <w:p w14:paraId="09F215AA" w14:textId="56DBC053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There also seems to be a band of signal in all the late recordings at around 1kHz (just top 2 channels) </w:t>
      </w:r>
    </w:p>
    <w:tbl>
      <w:tblPr>
        <w:tblStyle w:val="TableGrid"/>
        <w:tblW w:w="10587" w:type="dxa"/>
        <w:tblLook w:val="04A0" w:firstRow="1" w:lastRow="0" w:firstColumn="1" w:lastColumn="0" w:noHBand="0" w:noVBand="1"/>
      </w:tblPr>
      <w:tblGrid>
        <w:gridCol w:w="2768"/>
        <w:gridCol w:w="2507"/>
        <w:gridCol w:w="2571"/>
        <w:gridCol w:w="2741"/>
      </w:tblGrid>
      <w:tr w:rsidR="00407348" w:rsidRPr="00200A69" w14:paraId="002D2AC8" w14:textId="77777777" w:rsidTr="00407348">
        <w:trPr>
          <w:trHeight w:val="166"/>
        </w:trPr>
        <w:tc>
          <w:tcPr>
            <w:tcW w:w="2768" w:type="dxa"/>
          </w:tcPr>
          <w:p w14:paraId="48CEB9C7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507" w:type="dxa"/>
          </w:tcPr>
          <w:p w14:paraId="3DB9DEBC" w14:textId="350F7AA2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571" w:type="dxa"/>
          </w:tcPr>
          <w:p w14:paraId="1EA2AB2A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741" w:type="dxa"/>
          </w:tcPr>
          <w:p w14:paraId="618D2E11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07348" w:rsidRPr="00200A69" w14:paraId="21EABC49" w14:textId="77777777" w:rsidTr="00407348">
        <w:trPr>
          <w:trHeight w:val="1327"/>
        </w:trPr>
        <w:tc>
          <w:tcPr>
            <w:tcW w:w="2768" w:type="dxa"/>
          </w:tcPr>
          <w:p w14:paraId="5FCEDDA5" w14:textId="77777777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2507" w:type="dxa"/>
          </w:tcPr>
          <w:p w14:paraId="70190B2C" w14:textId="77777777" w:rsidR="00407348" w:rsidRDefault="00407348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BCE8AAD" w14:textId="77777777" w:rsidR="00407348" w:rsidRDefault="00407348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w noise </w:t>
            </w:r>
          </w:p>
          <w:p w14:paraId="1E19FC7B" w14:textId="0DAAD3B6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Bird chattering and chainsaws </w:t>
            </w:r>
          </w:p>
        </w:tc>
        <w:tc>
          <w:tcPr>
            <w:tcW w:w="2571" w:type="dxa"/>
          </w:tcPr>
          <w:p w14:paraId="01FCEBDA" w14:textId="77777777" w:rsidR="00407348" w:rsidRDefault="00811242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(1+2 louder) </w:t>
            </w:r>
          </w:p>
          <w:p w14:paraId="762E6246" w14:textId="77777777" w:rsidR="00811242" w:rsidRDefault="00811242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/high noise </w:t>
            </w:r>
          </w:p>
          <w:p w14:paraId="65F7AE02" w14:textId="62DC1BD5" w:rsidR="00811242" w:rsidRPr="00200A69" w:rsidRDefault="00811242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Distant calls </w:t>
            </w:r>
          </w:p>
        </w:tc>
        <w:tc>
          <w:tcPr>
            <w:tcW w:w="2741" w:type="dxa"/>
          </w:tcPr>
          <w:p w14:paraId="4FE73398" w14:textId="2C9A57B0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 </w:t>
            </w:r>
          </w:p>
          <w:p w14:paraId="3DCF19B2" w14:textId="60021969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Noise moderate </w:t>
            </w:r>
          </w:p>
          <w:p w14:paraId="69DB6CD3" w14:textId="134DBEF3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-6 appear to be just noise while 1+2 have definite calls but a weird band of noise </w:t>
            </w:r>
          </w:p>
        </w:tc>
      </w:tr>
      <w:tr w:rsidR="00407348" w:rsidRPr="00200A69" w14:paraId="3560C3ED" w14:textId="77777777" w:rsidTr="00407348">
        <w:trPr>
          <w:trHeight w:val="835"/>
        </w:trPr>
        <w:tc>
          <w:tcPr>
            <w:tcW w:w="2768" w:type="dxa"/>
          </w:tcPr>
          <w:p w14:paraId="454609FF" w14:textId="77777777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507" w:type="dxa"/>
          </w:tcPr>
          <w:p w14:paraId="6D889DD1" w14:textId="77777777" w:rsidR="00407348" w:rsidRDefault="00407348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D1B5DAD" w14:textId="77777777" w:rsidR="00407348" w:rsidRDefault="00407348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2AFA4E6F" w14:textId="0DE58E57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me trills + chainsaw </w:t>
            </w:r>
          </w:p>
        </w:tc>
        <w:tc>
          <w:tcPr>
            <w:tcW w:w="2571" w:type="dxa"/>
          </w:tcPr>
          <w:p w14:paraId="3155F49B" w14:textId="160E6B15" w:rsidR="00407348" w:rsidRDefault="006D60F1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(first 2 </w:t>
            </w:r>
            <w:proofErr w:type="gramStart"/>
            <w:r>
              <w:rPr>
                <w:rFonts w:ascii="Arial" w:hAnsi="Arial" w:cs="Arial"/>
                <w:lang w:val="en-US"/>
              </w:rPr>
              <w:t>way</w:t>
            </w:r>
            <w:proofErr w:type="gramEnd"/>
            <w:r>
              <w:rPr>
                <w:rFonts w:ascii="Arial" w:hAnsi="Arial" w:cs="Arial"/>
                <w:lang w:val="en-US"/>
              </w:rPr>
              <w:t xml:space="preserve"> louder)</w:t>
            </w:r>
          </w:p>
          <w:p w14:paraId="422EBC90" w14:textId="3DE38D2C" w:rsidR="006D60F1" w:rsidRDefault="006D60F1" w:rsidP="0040734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5F9FC726" w14:textId="37B81B60" w:rsidR="006D60F1" w:rsidRPr="006D60F1" w:rsidRDefault="006D60F1" w:rsidP="006D60F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ybe chainsaws?</w:t>
            </w:r>
          </w:p>
        </w:tc>
        <w:tc>
          <w:tcPr>
            <w:tcW w:w="2741" w:type="dxa"/>
          </w:tcPr>
          <w:p w14:paraId="0C7BFE0E" w14:textId="77777777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AB9972F" w14:textId="77777777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-6 very quiet </w:t>
            </w:r>
          </w:p>
          <w:p w14:paraId="0FA7D9F2" w14:textId="4414CEFD" w:rsidR="00407348" w:rsidRPr="00200A69" w:rsidRDefault="00407348" w:rsidP="0040734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Logging and bird calls </w:t>
            </w:r>
          </w:p>
        </w:tc>
      </w:tr>
      <w:tr w:rsidR="00407348" w:rsidRPr="00200A69" w14:paraId="38E9F507" w14:textId="77777777" w:rsidTr="00407348">
        <w:trPr>
          <w:trHeight w:val="993"/>
        </w:trPr>
        <w:tc>
          <w:tcPr>
            <w:tcW w:w="2768" w:type="dxa"/>
          </w:tcPr>
          <w:p w14:paraId="5C49189D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507" w:type="dxa"/>
          </w:tcPr>
          <w:p w14:paraId="7B3075D9" w14:textId="77777777" w:rsidR="00407348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9E42039" w14:textId="0152C1E7" w:rsidR="00407348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(low grumbles) </w:t>
            </w:r>
          </w:p>
          <w:p w14:paraId="7B421DBE" w14:textId="3423F2B2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Bird chirps </w:t>
            </w:r>
          </w:p>
        </w:tc>
        <w:tc>
          <w:tcPr>
            <w:tcW w:w="2571" w:type="dxa"/>
          </w:tcPr>
          <w:p w14:paraId="0D79CC7F" w14:textId="77777777" w:rsidR="006D60F1" w:rsidRDefault="006D60F1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ignal (</w:t>
            </w:r>
            <w:proofErr w:type="spellStart"/>
            <w:r>
              <w:rPr>
                <w:rFonts w:ascii="Arial" w:hAnsi="Arial" w:cs="Arial"/>
                <w:lang w:val="en-US"/>
              </w:rPr>
              <w:t>ish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) on all channels </w:t>
            </w:r>
          </w:p>
          <w:p w14:paraId="2AC85D9D" w14:textId="77777777" w:rsidR="006D60F1" w:rsidRDefault="006D60F1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327BF2A4" w14:textId="4590744E" w:rsidR="006D60F1" w:rsidRPr="00200A69" w:rsidRDefault="006D60F1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Bird chirps and stuff in the first 2 channels  </w:t>
            </w:r>
          </w:p>
        </w:tc>
        <w:tc>
          <w:tcPr>
            <w:tcW w:w="2741" w:type="dxa"/>
          </w:tcPr>
          <w:p w14:paraId="44F9437A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A3EECA7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-6 very quiet again </w:t>
            </w:r>
          </w:p>
          <w:p w14:paraId="581857B7" w14:textId="3C15544D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ut magpies detectable on all channels </w:t>
            </w:r>
          </w:p>
        </w:tc>
      </w:tr>
      <w:tr w:rsidR="00407348" w:rsidRPr="00200A69" w14:paraId="2B96FA9C" w14:textId="77777777" w:rsidTr="00407348">
        <w:trPr>
          <w:trHeight w:val="667"/>
        </w:trPr>
        <w:tc>
          <w:tcPr>
            <w:tcW w:w="2768" w:type="dxa"/>
          </w:tcPr>
          <w:p w14:paraId="0269D674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507" w:type="dxa"/>
          </w:tcPr>
          <w:p w14:paraId="395B2D78" w14:textId="77777777" w:rsidR="00407348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ignal on all channels</w:t>
            </w:r>
          </w:p>
          <w:p w14:paraId="2A5DA67B" w14:textId="77777777" w:rsidR="00407348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and grumbles (maybe rain) </w:t>
            </w:r>
          </w:p>
          <w:p w14:paraId="3154C981" w14:textId="188C5D1D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irps and trills  </w:t>
            </w:r>
          </w:p>
        </w:tc>
        <w:tc>
          <w:tcPr>
            <w:tcW w:w="2571" w:type="dxa"/>
          </w:tcPr>
          <w:p w14:paraId="350F92A9" w14:textId="77777777" w:rsidR="00407348" w:rsidRDefault="006D60F1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(first 2 </w:t>
            </w:r>
            <w:proofErr w:type="gramStart"/>
            <w:r>
              <w:rPr>
                <w:rFonts w:ascii="Arial" w:hAnsi="Arial" w:cs="Arial"/>
                <w:lang w:val="en-US"/>
              </w:rPr>
              <w:t>way</w:t>
            </w:r>
            <w:proofErr w:type="gramEnd"/>
            <w:r>
              <w:rPr>
                <w:rFonts w:ascii="Arial" w:hAnsi="Arial" w:cs="Arial"/>
                <w:lang w:val="en-US"/>
              </w:rPr>
              <w:t xml:space="preserve"> louder) </w:t>
            </w:r>
          </w:p>
          <w:p w14:paraId="0B512B08" w14:textId="77777777" w:rsidR="006D60F1" w:rsidRDefault="006D60F1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1CC31789" w14:textId="739BE697" w:rsidR="006D60F1" w:rsidRPr="00200A69" w:rsidRDefault="00C069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s and birds in the first 2</w:t>
            </w:r>
          </w:p>
        </w:tc>
        <w:tc>
          <w:tcPr>
            <w:tcW w:w="2741" w:type="dxa"/>
          </w:tcPr>
          <w:p w14:paraId="0E26483E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3-6 are very quiet </w:t>
            </w:r>
          </w:p>
          <w:p w14:paraId="036A99B2" w14:textId="77106EAD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ossible bird calls?</w:t>
            </w:r>
          </w:p>
        </w:tc>
      </w:tr>
      <w:tr w:rsidR="00407348" w:rsidRPr="00200A69" w14:paraId="7BC46B80" w14:textId="77777777" w:rsidTr="00407348">
        <w:trPr>
          <w:trHeight w:val="667"/>
        </w:trPr>
        <w:tc>
          <w:tcPr>
            <w:tcW w:w="2768" w:type="dxa"/>
          </w:tcPr>
          <w:p w14:paraId="5A190E4F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507" w:type="dxa"/>
          </w:tcPr>
          <w:p w14:paraId="0362CFB5" w14:textId="77777777" w:rsidR="00407348" w:rsidRDefault="00407348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5981BEB" w14:textId="77777777" w:rsidR="00407348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/high noise (grumbles) </w:t>
            </w:r>
          </w:p>
          <w:p w14:paraId="0E46CC29" w14:textId="4EA9A226" w:rsidR="00D772F3" w:rsidRPr="00200A69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aw? Some cheeps?</w:t>
            </w:r>
          </w:p>
        </w:tc>
        <w:tc>
          <w:tcPr>
            <w:tcW w:w="2571" w:type="dxa"/>
          </w:tcPr>
          <w:p w14:paraId="4D13041B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41" w:type="dxa"/>
          </w:tcPr>
          <w:p w14:paraId="30491323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70F13AAF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-6 very quiet </w:t>
            </w:r>
          </w:p>
          <w:p w14:paraId="6D915706" w14:textId="1CD6BAD6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Bird calls in ch1+2</w:t>
            </w:r>
          </w:p>
        </w:tc>
      </w:tr>
      <w:tr w:rsidR="00407348" w:rsidRPr="00200A69" w14:paraId="09308BA0" w14:textId="77777777" w:rsidTr="00407348">
        <w:trPr>
          <w:trHeight w:val="166"/>
        </w:trPr>
        <w:tc>
          <w:tcPr>
            <w:tcW w:w="2768" w:type="dxa"/>
          </w:tcPr>
          <w:p w14:paraId="395D041D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507" w:type="dxa"/>
          </w:tcPr>
          <w:p w14:paraId="11B825CB" w14:textId="77777777" w:rsidR="00407348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ignal on all channels</w:t>
            </w:r>
          </w:p>
          <w:p w14:paraId="45D8ABF2" w14:textId="77777777" w:rsidR="00D772F3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/high noise </w:t>
            </w:r>
          </w:p>
          <w:p w14:paraId="407394B1" w14:textId="15D77C98" w:rsidR="00D772F3" w:rsidRPr="00200A69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?</w:t>
            </w:r>
          </w:p>
        </w:tc>
        <w:tc>
          <w:tcPr>
            <w:tcW w:w="2571" w:type="dxa"/>
          </w:tcPr>
          <w:p w14:paraId="2D1C2112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41" w:type="dxa"/>
          </w:tcPr>
          <w:p w14:paraId="2B2D700E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</w:tr>
      <w:tr w:rsidR="00407348" w:rsidRPr="00200A69" w14:paraId="0CE38E84" w14:textId="77777777" w:rsidTr="00407348">
        <w:trPr>
          <w:trHeight w:val="157"/>
        </w:trPr>
        <w:tc>
          <w:tcPr>
            <w:tcW w:w="2768" w:type="dxa"/>
          </w:tcPr>
          <w:p w14:paraId="266937FE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>7</w:t>
            </w:r>
          </w:p>
        </w:tc>
        <w:tc>
          <w:tcPr>
            <w:tcW w:w="2507" w:type="dxa"/>
          </w:tcPr>
          <w:p w14:paraId="5A30F260" w14:textId="77777777" w:rsidR="00407348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F4669B0" w14:textId="6B8E1E31" w:rsidR="00D772F3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(grumbles) </w:t>
            </w:r>
          </w:p>
          <w:p w14:paraId="2D95CDF6" w14:textId="22EBD0F7" w:rsidR="00D772F3" w:rsidRPr="00200A69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lear cheeps + a crow  </w:t>
            </w:r>
          </w:p>
        </w:tc>
        <w:tc>
          <w:tcPr>
            <w:tcW w:w="2571" w:type="dxa"/>
          </w:tcPr>
          <w:p w14:paraId="670B232B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41" w:type="dxa"/>
          </w:tcPr>
          <w:p w14:paraId="3151096E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</w:tr>
      <w:tr w:rsidR="00407348" w:rsidRPr="00200A69" w14:paraId="5493F435" w14:textId="77777777" w:rsidTr="00407348">
        <w:trPr>
          <w:trHeight w:val="166"/>
        </w:trPr>
        <w:tc>
          <w:tcPr>
            <w:tcW w:w="2768" w:type="dxa"/>
          </w:tcPr>
          <w:p w14:paraId="10DF115B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507" w:type="dxa"/>
          </w:tcPr>
          <w:p w14:paraId="11A23E6A" w14:textId="77777777" w:rsidR="00407348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31DC7B52" w14:textId="77777777" w:rsidR="00D772F3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Quite noisy </w:t>
            </w:r>
          </w:p>
          <w:p w14:paraId="58A99AC3" w14:textId="0B70EBF7" w:rsidR="00D772F3" w:rsidRPr="00200A69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Quiet aside from chainsaw + some cheeps </w:t>
            </w:r>
          </w:p>
        </w:tc>
        <w:tc>
          <w:tcPr>
            <w:tcW w:w="2571" w:type="dxa"/>
          </w:tcPr>
          <w:p w14:paraId="7DA30859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41" w:type="dxa"/>
          </w:tcPr>
          <w:p w14:paraId="7284328B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</w:tr>
      <w:tr w:rsidR="00407348" w:rsidRPr="00200A69" w14:paraId="58C87530" w14:textId="77777777" w:rsidTr="00407348">
        <w:trPr>
          <w:trHeight w:val="166"/>
        </w:trPr>
        <w:tc>
          <w:tcPr>
            <w:tcW w:w="2768" w:type="dxa"/>
          </w:tcPr>
          <w:p w14:paraId="4B0C7CE1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507" w:type="dxa"/>
          </w:tcPr>
          <w:p w14:paraId="4D5CB575" w14:textId="77777777" w:rsidR="00407348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moderate grumbly noise </w:t>
            </w:r>
          </w:p>
          <w:p w14:paraId="391FA598" w14:textId="67AE94D5" w:rsidR="00D772F3" w:rsidRPr="00200A69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eeps and chainsaw, pigeon?</w:t>
            </w:r>
          </w:p>
        </w:tc>
        <w:tc>
          <w:tcPr>
            <w:tcW w:w="2571" w:type="dxa"/>
          </w:tcPr>
          <w:p w14:paraId="0E209A9A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41" w:type="dxa"/>
          </w:tcPr>
          <w:p w14:paraId="13D7CC62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</w:tr>
      <w:tr w:rsidR="00407348" w:rsidRPr="00200A69" w14:paraId="6B29CADE" w14:textId="77777777" w:rsidTr="00407348">
        <w:trPr>
          <w:trHeight w:val="157"/>
        </w:trPr>
        <w:tc>
          <w:tcPr>
            <w:tcW w:w="2768" w:type="dxa"/>
          </w:tcPr>
          <w:p w14:paraId="1D448503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507" w:type="dxa"/>
          </w:tcPr>
          <w:p w14:paraId="1EC0C6B4" w14:textId="77777777" w:rsidR="00407348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48BBA773" w14:textId="77777777" w:rsidR="00D772F3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68AF7E02" w14:textId="1EA18720" w:rsidR="00D772F3" w:rsidRPr="00200A69" w:rsidRDefault="00D772F3" w:rsidP="00196684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, parakeets</w:t>
            </w:r>
            <w:r w:rsidR="00811242">
              <w:rPr>
                <w:rFonts w:ascii="Arial" w:hAnsi="Arial" w:cs="Arial"/>
                <w:lang w:val="en-US"/>
              </w:rPr>
              <w:t xml:space="preserve">, </w:t>
            </w:r>
            <w:proofErr w:type="gramStart"/>
            <w:r w:rsidR="00811242">
              <w:rPr>
                <w:rFonts w:ascii="Arial" w:hAnsi="Arial" w:cs="Arial"/>
                <w:lang w:val="en-US"/>
              </w:rPr>
              <w:t>cheeps</w:t>
            </w:r>
            <w:proofErr w:type="gramEnd"/>
            <w:r w:rsidR="00811242">
              <w:rPr>
                <w:rFonts w:ascii="Arial" w:hAnsi="Arial" w:cs="Arial"/>
                <w:lang w:val="en-US"/>
              </w:rPr>
              <w:t xml:space="preserve"> and trills </w:t>
            </w:r>
          </w:p>
        </w:tc>
        <w:tc>
          <w:tcPr>
            <w:tcW w:w="2571" w:type="dxa"/>
          </w:tcPr>
          <w:p w14:paraId="2F81FC3A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41" w:type="dxa"/>
          </w:tcPr>
          <w:p w14:paraId="28B60D52" w14:textId="77777777" w:rsidR="00407348" w:rsidRPr="00200A69" w:rsidRDefault="00407348" w:rsidP="00196684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7AC598D" w14:textId="39F445B9" w:rsidR="00A12551" w:rsidRPr="00200A69" w:rsidRDefault="00A12551">
      <w:pPr>
        <w:rPr>
          <w:rFonts w:ascii="Arial" w:hAnsi="Arial" w:cs="Arial"/>
          <w:lang w:val="en-US"/>
        </w:rPr>
      </w:pPr>
    </w:p>
    <w:p w14:paraId="0D75BC70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6D5E1F61" w14:textId="77777777" w:rsid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lastRenderedPageBreak/>
        <w:t>Green</w:t>
      </w:r>
    </w:p>
    <w:p w14:paraId="6B239954" w14:textId="2B1C07A5" w:rsidR="00A12551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2AFA16F" wp14:editId="66368C27">
            <wp:extent cx="6483375" cy="38481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1" t="4286" r="8430" b="3928"/>
                    <a:stretch/>
                  </pic:blipFill>
                  <pic:spPr bwMode="auto">
                    <a:xfrm>
                      <a:off x="0" y="0"/>
                      <a:ext cx="6493696" cy="385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B818E" w14:textId="6CC37B5C" w:rsidR="00543624" w:rsidRPr="00200A69" w:rsidRDefault="00543624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0A6E56A5" w14:textId="775C3024" w:rsidR="00543624" w:rsidRPr="00200A69" w:rsidRDefault="00543624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2 seems to be the most sensitive to noise AND signal in the later recordings. Channel 2 could detect bird calls/ trills much clearer than the other microphones. </w:t>
      </w:r>
    </w:p>
    <w:p w14:paraId="26AFCD0A" w14:textId="33146B06" w:rsidR="00543624" w:rsidRPr="00200A69" w:rsidRDefault="00543624">
      <w:pPr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12551" w:rsidRPr="00200A69" w14:paraId="2431D182" w14:textId="77777777" w:rsidTr="00196684">
        <w:tc>
          <w:tcPr>
            <w:tcW w:w="2614" w:type="dxa"/>
          </w:tcPr>
          <w:p w14:paraId="3D589CD0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614" w:type="dxa"/>
          </w:tcPr>
          <w:p w14:paraId="0B849C46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796BF28E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3D453C94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A12551" w:rsidRPr="00200A69" w14:paraId="3A0D5E1F" w14:textId="77777777" w:rsidTr="00196684">
        <w:tc>
          <w:tcPr>
            <w:tcW w:w="2614" w:type="dxa"/>
          </w:tcPr>
          <w:p w14:paraId="263F369A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2614" w:type="dxa"/>
          </w:tcPr>
          <w:p w14:paraId="621E8BA2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8DFAFF3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BDCE2DD" w14:textId="77777777" w:rsidR="00A12551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4EDDD13A" w14:textId="7777777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486DDEE9" w14:textId="7EA9D776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arakeets and other high calling birds detectable </w:t>
            </w:r>
          </w:p>
        </w:tc>
      </w:tr>
      <w:tr w:rsidR="00A12551" w:rsidRPr="00200A69" w14:paraId="28597A3E" w14:textId="77777777" w:rsidTr="00196684">
        <w:tc>
          <w:tcPr>
            <w:tcW w:w="2614" w:type="dxa"/>
          </w:tcPr>
          <w:p w14:paraId="2DE09E0F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614" w:type="dxa"/>
          </w:tcPr>
          <w:p w14:paraId="1D1C7447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7A57E90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A0FE619" w14:textId="77777777" w:rsidR="00A12551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0AA9BF89" w14:textId="7777777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1+2 dead until 4:30 </w:t>
            </w:r>
          </w:p>
          <w:p w14:paraId="5FFDD1DC" w14:textId="7777777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4 low </w:t>
            </w:r>
            <w:proofErr w:type="spellStart"/>
            <w:r w:rsidRPr="00200A69">
              <w:rPr>
                <w:rFonts w:ascii="Arial" w:hAnsi="Arial" w:cs="Arial"/>
                <w:lang w:val="en-US"/>
              </w:rPr>
              <w:t>freq</w:t>
            </w:r>
            <w:proofErr w:type="spellEnd"/>
            <w:r w:rsidRPr="00200A69">
              <w:rPr>
                <w:rFonts w:ascii="Arial" w:hAnsi="Arial" w:cs="Arial"/>
                <w:lang w:val="en-US"/>
              </w:rPr>
              <w:t xml:space="preserve"> noise until 4:30 </w:t>
            </w:r>
          </w:p>
          <w:p w14:paraId="78A5787D" w14:textId="7777777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52F5520C" w14:textId="24ADA29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lane and maybe bird detectable </w:t>
            </w:r>
          </w:p>
        </w:tc>
      </w:tr>
      <w:tr w:rsidR="00A12551" w:rsidRPr="00200A69" w14:paraId="01C50D6E" w14:textId="77777777" w:rsidTr="00196684">
        <w:tc>
          <w:tcPr>
            <w:tcW w:w="2614" w:type="dxa"/>
          </w:tcPr>
          <w:p w14:paraId="0BB354DF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614" w:type="dxa"/>
          </w:tcPr>
          <w:p w14:paraId="79CBB943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78F3FC5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BCEF12B" w14:textId="77777777" w:rsidR="00A12551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1E497578" w14:textId="7777777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2 louder </w:t>
            </w:r>
            <w:proofErr w:type="gramStart"/>
            <w:r w:rsidRPr="00200A69">
              <w:rPr>
                <w:rFonts w:ascii="Arial" w:hAnsi="Arial" w:cs="Arial"/>
                <w:lang w:val="en-US"/>
              </w:rPr>
              <w:t>noise</w:t>
            </w:r>
            <w:proofErr w:type="gramEnd"/>
            <w:r w:rsidRPr="00200A69">
              <w:rPr>
                <w:rFonts w:ascii="Arial" w:hAnsi="Arial" w:cs="Arial"/>
                <w:lang w:val="en-US"/>
              </w:rPr>
              <w:t xml:space="preserve"> </w:t>
            </w:r>
          </w:p>
          <w:p w14:paraId="046E7668" w14:textId="77777777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6D8E28ED" w14:textId="36F6A232" w:rsidR="00EC72F3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trills </w:t>
            </w:r>
          </w:p>
        </w:tc>
      </w:tr>
      <w:tr w:rsidR="00A12551" w:rsidRPr="00200A69" w14:paraId="171DE4F4" w14:textId="77777777" w:rsidTr="00196684">
        <w:tc>
          <w:tcPr>
            <w:tcW w:w="2614" w:type="dxa"/>
          </w:tcPr>
          <w:p w14:paraId="7FA0D5DA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614" w:type="dxa"/>
          </w:tcPr>
          <w:p w14:paraId="5839026F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E1F3F02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884CD57" w14:textId="77777777" w:rsidR="00A12551" w:rsidRPr="00200A69" w:rsidRDefault="00EC72F3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6F0DD38D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Noise louder on 2 </w:t>
            </w:r>
          </w:p>
          <w:p w14:paraId="19E8C647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2FC0EBAC" w14:textId="6AB84B65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proofErr w:type="spellStart"/>
            <w:r w:rsidRPr="00200A69">
              <w:rPr>
                <w:rFonts w:ascii="Arial" w:hAnsi="Arial" w:cs="Arial"/>
                <w:lang w:val="en-US"/>
              </w:rPr>
              <w:t>Closeby</w:t>
            </w:r>
            <w:proofErr w:type="spellEnd"/>
            <w:r w:rsidRPr="00200A69">
              <w:rPr>
                <w:rFonts w:ascii="Arial" w:hAnsi="Arial" w:cs="Arial"/>
                <w:lang w:val="en-US"/>
              </w:rPr>
              <w:t xml:space="preserve"> parakeet, planes</w:t>
            </w:r>
          </w:p>
        </w:tc>
      </w:tr>
      <w:tr w:rsidR="00A12551" w:rsidRPr="00200A69" w14:paraId="4AB6B3AB" w14:textId="77777777" w:rsidTr="00196684">
        <w:tc>
          <w:tcPr>
            <w:tcW w:w="2614" w:type="dxa"/>
          </w:tcPr>
          <w:p w14:paraId="70E51258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614" w:type="dxa"/>
          </w:tcPr>
          <w:p w14:paraId="1EFDB288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5B6C8ED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4432686" w14:textId="77777777" w:rsidR="00A12551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45A3CF5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Noise louder on 2</w:t>
            </w:r>
          </w:p>
          <w:p w14:paraId="42747841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/low noise </w:t>
            </w:r>
          </w:p>
          <w:p w14:paraId="5046E471" w14:textId="5EFC3E70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lanes, parakeet </w:t>
            </w:r>
          </w:p>
        </w:tc>
      </w:tr>
      <w:tr w:rsidR="00A12551" w:rsidRPr="00200A69" w14:paraId="240A17A5" w14:textId="77777777" w:rsidTr="00196684">
        <w:tc>
          <w:tcPr>
            <w:tcW w:w="2614" w:type="dxa"/>
          </w:tcPr>
          <w:p w14:paraId="5E17812F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614" w:type="dxa"/>
          </w:tcPr>
          <w:p w14:paraId="46C3CEA7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0DBA9B1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E050B6D" w14:textId="77777777" w:rsidR="00A12551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6D1773B8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>Noise louder on 2</w:t>
            </w:r>
          </w:p>
          <w:p w14:paraId="6609E103" w14:textId="242F2CE0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arakeets, cars, loud plane </w:t>
            </w:r>
          </w:p>
        </w:tc>
      </w:tr>
      <w:tr w:rsidR="00A12551" w:rsidRPr="00200A69" w14:paraId="08D2A218" w14:textId="77777777" w:rsidTr="00196684">
        <w:tc>
          <w:tcPr>
            <w:tcW w:w="2614" w:type="dxa"/>
          </w:tcPr>
          <w:p w14:paraId="3239C978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>7</w:t>
            </w:r>
          </w:p>
        </w:tc>
        <w:tc>
          <w:tcPr>
            <w:tcW w:w="2614" w:type="dxa"/>
          </w:tcPr>
          <w:p w14:paraId="6DF2C0BB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4D8B25C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CA4A46C" w14:textId="77777777" w:rsidR="00A12551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EFA49CA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/low noise </w:t>
            </w:r>
          </w:p>
          <w:p w14:paraId="583F209A" w14:textId="27587572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Dogs, Loud </w:t>
            </w:r>
            <w:proofErr w:type="gramStart"/>
            <w:r w:rsidRPr="00200A69">
              <w:rPr>
                <w:rFonts w:ascii="Arial" w:hAnsi="Arial" w:cs="Arial"/>
                <w:lang w:val="en-US"/>
              </w:rPr>
              <w:t>dogs ,</w:t>
            </w:r>
            <w:proofErr w:type="gramEnd"/>
            <w:r w:rsidRPr="00200A69">
              <w:rPr>
                <w:rFonts w:ascii="Arial" w:hAnsi="Arial" w:cs="Arial"/>
                <w:lang w:val="en-US"/>
              </w:rPr>
              <w:t xml:space="preserve"> lots of bird trills </w:t>
            </w:r>
          </w:p>
        </w:tc>
      </w:tr>
      <w:tr w:rsidR="00A12551" w:rsidRPr="00200A69" w14:paraId="3447A7BC" w14:textId="77777777" w:rsidTr="00196684">
        <w:tc>
          <w:tcPr>
            <w:tcW w:w="2614" w:type="dxa"/>
          </w:tcPr>
          <w:p w14:paraId="13A126A6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614" w:type="dxa"/>
          </w:tcPr>
          <w:p w14:paraId="28545D10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782EF7A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308A6A9" w14:textId="77777777" w:rsidR="00A12551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3D2FC437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2 clearest </w:t>
            </w:r>
          </w:p>
          <w:p w14:paraId="79E1E3CC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0529EBCC" w14:textId="5E839B19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trills </w:t>
            </w:r>
          </w:p>
        </w:tc>
      </w:tr>
      <w:tr w:rsidR="00A12551" w:rsidRPr="00200A69" w14:paraId="354875F1" w14:textId="77777777" w:rsidTr="00196684">
        <w:tc>
          <w:tcPr>
            <w:tcW w:w="2614" w:type="dxa"/>
          </w:tcPr>
          <w:p w14:paraId="3BFA9ABC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614" w:type="dxa"/>
          </w:tcPr>
          <w:p w14:paraId="180EE40F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E4FCB0D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E697FBF" w14:textId="77777777" w:rsidR="00A12551" w:rsidRPr="00200A69" w:rsidRDefault="00543624" w:rsidP="0054362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6D38B17B" w14:textId="77777777" w:rsidR="00543624" w:rsidRPr="00200A69" w:rsidRDefault="00543624" w:rsidP="0054362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262D5CA9" w14:textId="49C38C26" w:rsidR="00543624" w:rsidRPr="00200A69" w:rsidRDefault="00543624" w:rsidP="0054362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Magpie, plane, wind</w:t>
            </w:r>
          </w:p>
        </w:tc>
      </w:tr>
      <w:tr w:rsidR="00A12551" w:rsidRPr="00200A69" w14:paraId="30BCC89F" w14:textId="77777777" w:rsidTr="00196684">
        <w:tc>
          <w:tcPr>
            <w:tcW w:w="2614" w:type="dxa"/>
          </w:tcPr>
          <w:p w14:paraId="37E18162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614" w:type="dxa"/>
          </w:tcPr>
          <w:p w14:paraId="612D567B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235B8A45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1A63AD5" w14:textId="77777777" w:rsidR="00A12551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7C9E9270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2 loudest </w:t>
            </w:r>
          </w:p>
          <w:p w14:paraId="59CB3B1F" w14:textId="77777777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09D44DE4" w14:textId="4035496F" w:rsidR="00543624" w:rsidRPr="00200A69" w:rsidRDefault="00543624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Bird trills </w:t>
            </w:r>
          </w:p>
        </w:tc>
      </w:tr>
    </w:tbl>
    <w:p w14:paraId="7021014A" w14:textId="3D3B7309" w:rsidR="00A12551" w:rsidRPr="00200A69" w:rsidRDefault="00A12551">
      <w:pPr>
        <w:rPr>
          <w:rFonts w:ascii="Arial" w:hAnsi="Arial" w:cs="Arial"/>
          <w:lang w:val="en-US"/>
        </w:rPr>
      </w:pPr>
    </w:p>
    <w:p w14:paraId="2CB9038D" w14:textId="50CA058C" w:rsidR="00A12551" w:rsidRPr="00200A69" w:rsidRDefault="00A12551">
      <w:pPr>
        <w:rPr>
          <w:rFonts w:ascii="Arial" w:hAnsi="Arial" w:cs="Arial"/>
          <w:lang w:val="en-US"/>
        </w:rPr>
      </w:pPr>
    </w:p>
    <w:p w14:paraId="158AAF26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7143B714" w14:textId="78CAC23E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lastRenderedPageBreak/>
        <w:t xml:space="preserve">Blue </w:t>
      </w:r>
    </w:p>
    <w:p w14:paraId="27E1C2B3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noProof/>
          <w:lang w:val="en-US"/>
        </w:rPr>
        <w:drawing>
          <wp:inline distT="0" distB="0" distL="0" distR="0" wp14:anchorId="22621FF1" wp14:editId="3079CD30">
            <wp:extent cx="6551649" cy="3937000"/>
            <wp:effectExtent l="0" t="0" r="1905" b="635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9" t="2862" r="8152" b="3433"/>
                    <a:stretch/>
                  </pic:blipFill>
                  <pic:spPr bwMode="auto">
                    <a:xfrm>
                      <a:off x="0" y="0"/>
                      <a:ext cx="6560123" cy="394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2D0D38" w14:textId="1AF70C1F" w:rsidR="004A2AAF" w:rsidRPr="00200A69" w:rsidRDefault="004A2AAF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5EC80180" w14:textId="5D4BECB4" w:rsidR="004A2AAF" w:rsidRPr="00200A69" w:rsidRDefault="004A2AAF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Noise in the late recordings seems a higher pitch than in yellow </w:t>
      </w:r>
    </w:p>
    <w:p w14:paraId="44C4A329" w14:textId="1EA3A5CF" w:rsidR="00F53B8E" w:rsidRPr="00200A69" w:rsidRDefault="00F53B8E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>Seems</w:t>
      </w:r>
      <w:r w:rsidR="00387D85" w:rsidRPr="00200A69">
        <w:rPr>
          <w:rFonts w:ascii="Arial" w:hAnsi="Arial" w:cs="Arial"/>
          <w:lang w:val="en-US"/>
        </w:rPr>
        <w:t xml:space="preserve"> most signals that you can hear above the noise are low </w:t>
      </w:r>
      <w:proofErr w:type="spellStart"/>
      <w:r w:rsidR="00387D85" w:rsidRPr="00200A69">
        <w:rPr>
          <w:rFonts w:ascii="Arial" w:hAnsi="Arial" w:cs="Arial"/>
          <w:lang w:val="en-US"/>
        </w:rPr>
        <w:t>freq</w:t>
      </w:r>
      <w:proofErr w:type="spellEnd"/>
      <w:r w:rsidR="006638F7" w:rsidRPr="00200A69">
        <w:rPr>
          <w:rFonts w:ascii="Arial" w:hAnsi="Arial" w:cs="Arial"/>
          <w:lang w:val="en-US"/>
        </w:rPr>
        <w:t xml:space="preserve"> (signal at around 1kHz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A12551" w:rsidRPr="00200A69" w14:paraId="4CDE83E0" w14:textId="77777777" w:rsidTr="00196684">
        <w:tc>
          <w:tcPr>
            <w:tcW w:w="2614" w:type="dxa"/>
          </w:tcPr>
          <w:p w14:paraId="68EEF861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614" w:type="dxa"/>
          </w:tcPr>
          <w:p w14:paraId="32BB930E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6105568D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24D65097" w14:textId="77777777" w:rsidR="00A12551" w:rsidRPr="00200A69" w:rsidRDefault="00A12551" w:rsidP="00196684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535ACD" w:rsidRPr="00200A69" w14:paraId="2FDF4B4F" w14:textId="77777777" w:rsidTr="00196684">
        <w:tc>
          <w:tcPr>
            <w:tcW w:w="2614" w:type="dxa"/>
          </w:tcPr>
          <w:p w14:paraId="0F760C1C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</w:t>
            </w:r>
          </w:p>
        </w:tc>
        <w:tc>
          <w:tcPr>
            <w:tcW w:w="2614" w:type="dxa"/>
          </w:tcPr>
          <w:p w14:paraId="3EBB3895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59739D01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Channel 3+4 dead</w:t>
            </w:r>
          </w:p>
          <w:p w14:paraId="435B1A5D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2F767EA0" w14:textId="190F3AF4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lane</w:t>
            </w:r>
          </w:p>
        </w:tc>
        <w:tc>
          <w:tcPr>
            <w:tcW w:w="2614" w:type="dxa"/>
          </w:tcPr>
          <w:p w14:paraId="08C0AB2C" w14:textId="77777777" w:rsidR="00535ACD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4+5 dead</w:t>
            </w:r>
          </w:p>
          <w:p w14:paraId="1608A290" w14:textId="77777777" w:rsidR="00543624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6FE49970" w14:textId="263176AA" w:rsidR="00543624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Only wind?</w:t>
            </w:r>
          </w:p>
        </w:tc>
      </w:tr>
      <w:tr w:rsidR="00535ACD" w:rsidRPr="00200A69" w14:paraId="50A16328" w14:textId="77777777" w:rsidTr="00196684">
        <w:tc>
          <w:tcPr>
            <w:tcW w:w="2614" w:type="dxa"/>
          </w:tcPr>
          <w:p w14:paraId="2458E5A6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614" w:type="dxa"/>
          </w:tcPr>
          <w:p w14:paraId="016EE3E1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8555BF5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(quiet) </w:t>
            </w:r>
          </w:p>
          <w:p w14:paraId="7DB5C47B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1628E8A9" w14:textId="413F93E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Very quiet – maybe wind</w:t>
            </w:r>
          </w:p>
        </w:tc>
        <w:tc>
          <w:tcPr>
            <w:tcW w:w="2614" w:type="dxa"/>
          </w:tcPr>
          <w:p w14:paraId="5097B410" w14:textId="77777777" w:rsidR="00535ACD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1314DEDD" w14:textId="77777777" w:rsidR="00543624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+2 drop out at 6:00</w:t>
            </w:r>
          </w:p>
          <w:p w14:paraId="78D15510" w14:textId="77777777" w:rsidR="00543624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3+4 come in at 6:00</w:t>
            </w:r>
          </w:p>
          <w:p w14:paraId="3A725E88" w14:textId="5F177FAA" w:rsidR="00543624" w:rsidRPr="00200A69" w:rsidRDefault="00543624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Only wind discernable </w:t>
            </w:r>
          </w:p>
        </w:tc>
      </w:tr>
      <w:tr w:rsidR="00535ACD" w:rsidRPr="00200A69" w14:paraId="577F5620" w14:textId="77777777" w:rsidTr="00196684">
        <w:tc>
          <w:tcPr>
            <w:tcW w:w="2614" w:type="dxa"/>
          </w:tcPr>
          <w:p w14:paraId="5A65CC4C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614" w:type="dxa"/>
          </w:tcPr>
          <w:p w14:paraId="0E5B667D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F19CA14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Channel 3+4 dead</w:t>
            </w:r>
          </w:p>
          <w:p w14:paraId="5B6A2DD7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63778BF2" w14:textId="136D8360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Nothing discernable – maybe wind?</w:t>
            </w:r>
          </w:p>
        </w:tc>
        <w:tc>
          <w:tcPr>
            <w:tcW w:w="2614" w:type="dxa"/>
          </w:tcPr>
          <w:p w14:paraId="20750876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+4 dead </w:t>
            </w:r>
          </w:p>
          <w:p w14:paraId="6EC6D1B9" w14:textId="77777777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Moderate noise </w:t>
            </w:r>
          </w:p>
          <w:p w14:paraId="7C40A824" w14:textId="54916DC0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Only wind (maybe?) nothing discernable really </w:t>
            </w:r>
          </w:p>
        </w:tc>
      </w:tr>
      <w:tr w:rsidR="00535ACD" w:rsidRPr="00200A69" w14:paraId="2B5ACD42" w14:textId="77777777" w:rsidTr="00196684">
        <w:tc>
          <w:tcPr>
            <w:tcW w:w="2614" w:type="dxa"/>
          </w:tcPr>
          <w:p w14:paraId="4B17FCF0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614" w:type="dxa"/>
          </w:tcPr>
          <w:p w14:paraId="724F71EE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B55AD6C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50EB073D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6CD2A321" w14:textId="63818480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ossible calls but nothing discernable </w:t>
            </w:r>
          </w:p>
        </w:tc>
        <w:tc>
          <w:tcPr>
            <w:tcW w:w="2614" w:type="dxa"/>
          </w:tcPr>
          <w:p w14:paraId="411AF78A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+4 dead </w:t>
            </w:r>
          </w:p>
          <w:p w14:paraId="20F1CD14" w14:textId="77777777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67C929F0" w14:textId="245BE275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lane and wind</w:t>
            </w:r>
          </w:p>
        </w:tc>
      </w:tr>
      <w:tr w:rsidR="00535ACD" w:rsidRPr="00200A69" w14:paraId="499AA27B" w14:textId="77777777" w:rsidTr="00196684">
        <w:tc>
          <w:tcPr>
            <w:tcW w:w="2614" w:type="dxa"/>
          </w:tcPr>
          <w:p w14:paraId="5581141F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614" w:type="dxa"/>
          </w:tcPr>
          <w:p w14:paraId="53EDDD79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AC51E6E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772D4C6E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67566098" w14:textId="1FDA1C83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Possible calls, discernable plane </w:t>
            </w:r>
          </w:p>
        </w:tc>
        <w:tc>
          <w:tcPr>
            <w:tcW w:w="2614" w:type="dxa"/>
          </w:tcPr>
          <w:p w14:paraId="5107E6E2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+2 dead</w:t>
            </w:r>
          </w:p>
          <w:p w14:paraId="1AD07B5A" w14:textId="77777777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77C487CC" w14:textId="5D6E01B3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Very low signal? Nothing </w:t>
            </w:r>
            <w:proofErr w:type="gramStart"/>
            <w:r w:rsidRPr="00200A69">
              <w:rPr>
                <w:rFonts w:ascii="Arial" w:hAnsi="Arial" w:cs="Arial"/>
                <w:lang w:val="en-US"/>
              </w:rPr>
              <w:t>really detectable</w:t>
            </w:r>
            <w:proofErr w:type="gramEnd"/>
          </w:p>
        </w:tc>
      </w:tr>
      <w:tr w:rsidR="00535ACD" w:rsidRPr="00200A69" w14:paraId="4CF9407B" w14:textId="77777777" w:rsidTr="00196684">
        <w:tc>
          <w:tcPr>
            <w:tcW w:w="2614" w:type="dxa"/>
          </w:tcPr>
          <w:p w14:paraId="4C582ECF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614" w:type="dxa"/>
          </w:tcPr>
          <w:p w14:paraId="6E08AB24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D848D82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+4 drop out a minute in </w:t>
            </w:r>
          </w:p>
          <w:p w14:paraId="31356561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5D9A6C27" w14:textId="687F1A12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Wind only </w:t>
            </w:r>
          </w:p>
        </w:tc>
        <w:tc>
          <w:tcPr>
            <w:tcW w:w="2614" w:type="dxa"/>
          </w:tcPr>
          <w:p w14:paraId="375E9246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5+6 dead</w:t>
            </w:r>
          </w:p>
          <w:p w14:paraId="59454FB9" w14:textId="77777777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0833F98D" w14:textId="04F6991E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Wind?</w:t>
            </w:r>
          </w:p>
        </w:tc>
      </w:tr>
      <w:tr w:rsidR="00535ACD" w:rsidRPr="00200A69" w14:paraId="73CC7E39" w14:textId="77777777" w:rsidTr="00196684">
        <w:tc>
          <w:tcPr>
            <w:tcW w:w="2614" w:type="dxa"/>
          </w:tcPr>
          <w:p w14:paraId="112B999C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614" w:type="dxa"/>
          </w:tcPr>
          <w:p w14:paraId="50B0B0DD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F180A97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+4 dead </w:t>
            </w:r>
          </w:p>
          <w:p w14:paraId="085B2BD5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257DFB28" w14:textId="2CAD504A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 xml:space="preserve">Nothing discernable </w:t>
            </w:r>
          </w:p>
        </w:tc>
        <w:tc>
          <w:tcPr>
            <w:tcW w:w="2614" w:type="dxa"/>
          </w:tcPr>
          <w:p w14:paraId="2C54987E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>3+4 dead</w:t>
            </w:r>
          </w:p>
          <w:p w14:paraId="7A32D217" w14:textId="77777777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6D190472" w14:textId="5E2624E5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 xml:space="preserve">Definite discernable wind </w:t>
            </w:r>
          </w:p>
        </w:tc>
      </w:tr>
      <w:tr w:rsidR="00535ACD" w:rsidRPr="00200A69" w14:paraId="7B60D211" w14:textId="77777777" w:rsidTr="00196684">
        <w:tc>
          <w:tcPr>
            <w:tcW w:w="2614" w:type="dxa"/>
          </w:tcPr>
          <w:p w14:paraId="071357CE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lastRenderedPageBreak/>
              <w:t>8</w:t>
            </w:r>
          </w:p>
        </w:tc>
        <w:tc>
          <w:tcPr>
            <w:tcW w:w="2614" w:type="dxa"/>
          </w:tcPr>
          <w:p w14:paraId="0C1C407F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FEDEC6B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+2 dead</w:t>
            </w:r>
          </w:p>
          <w:p w14:paraId="35938DED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32E306A1" w14:textId="78B89AC1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Wind only</w:t>
            </w:r>
          </w:p>
        </w:tc>
        <w:tc>
          <w:tcPr>
            <w:tcW w:w="2614" w:type="dxa"/>
          </w:tcPr>
          <w:p w14:paraId="38072996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3+4 dead </w:t>
            </w:r>
          </w:p>
          <w:p w14:paraId="176179A9" w14:textId="77777777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4A8214B2" w14:textId="3D17DC08" w:rsidR="00387D85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Definite discernable wind </w:t>
            </w:r>
          </w:p>
        </w:tc>
      </w:tr>
      <w:tr w:rsidR="00535ACD" w:rsidRPr="00200A69" w14:paraId="2300E030" w14:textId="77777777" w:rsidTr="00196684">
        <w:tc>
          <w:tcPr>
            <w:tcW w:w="2614" w:type="dxa"/>
          </w:tcPr>
          <w:p w14:paraId="4C67DB79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614" w:type="dxa"/>
          </w:tcPr>
          <w:p w14:paraId="475B9031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5D15E043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(4 + 5 drop out at 8:30) </w:t>
            </w:r>
          </w:p>
          <w:p w14:paraId="2B4957D0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1EB77C79" w14:textId="37BA8880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ossible calls, definite wind</w:t>
            </w:r>
          </w:p>
        </w:tc>
        <w:tc>
          <w:tcPr>
            <w:tcW w:w="2614" w:type="dxa"/>
          </w:tcPr>
          <w:p w14:paraId="690939BB" w14:textId="77777777" w:rsidR="00535ACD" w:rsidRPr="00200A69" w:rsidRDefault="00387D85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5+6 dead </w:t>
            </w:r>
          </w:p>
          <w:p w14:paraId="041C6865" w14:textId="77777777" w:rsidR="00387D85" w:rsidRPr="00200A69" w:rsidRDefault="006638F7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002EEB2D" w14:textId="52D65C22" w:rsidR="006638F7" w:rsidRPr="00200A69" w:rsidRDefault="006638F7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Definite discernable wind </w:t>
            </w:r>
          </w:p>
        </w:tc>
      </w:tr>
      <w:tr w:rsidR="00535ACD" w:rsidRPr="00200A69" w14:paraId="308ECAE1" w14:textId="77777777" w:rsidTr="00196684">
        <w:tc>
          <w:tcPr>
            <w:tcW w:w="2614" w:type="dxa"/>
          </w:tcPr>
          <w:p w14:paraId="73A545D0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614" w:type="dxa"/>
          </w:tcPr>
          <w:p w14:paraId="26742384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A136A59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ignal on all channels </w:t>
            </w:r>
          </w:p>
          <w:p w14:paraId="25E395A0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WEIRD </w:t>
            </w:r>
          </w:p>
          <w:p w14:paraId="26EFE4EE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1+2 </w:t>
            </w:r>
            <w:proofErr w:type="spellStart"/>
            <w:r w:rsidRPr="00200A69">
              <w:rPr>
                <w:rFonts w:ascii="Arial" w:hAnsi="Arial" w:cs="Arial"/>
                <w:lang w:val="en-US"/>
              </w:rPr>
              <w:t>come back</w:t>
            </w:r>
            <w:proofErr w:type="spellEnd"/>
            <w:r w:rsidRPr="00200A69">
              <w:rPr>
                <w:rFonts w:ascii="Arial" w:hAnsi="Arial" w:cs="Arial"/>
                <w:lang w:val="en-US"/>
              </w:rPr>
              <w:t xml:space="preserve"> online at the same time 3+4 drop out </w:t>
            </w:r>
          </w:p>
          <w:p w14:paraId="5C2E5514" w14:textId="77777777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5083489B" w14:textId="7882B934" w:rsidR="00535ACD" w:rsidRPr="00200A69" w:rsidRDefault="00535ACD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Nothing discernable</w:t>
            </w:r>
          </w:p>
        </w:tc>
        <w:tc>
          <w:tcPr>
            <w:tcW w:w="2614" w:type="dxa"/>
          </w:tcPr>
          <w:p w14:paraId="4DACEA25" w14:textId="77777777" w:rsidR="00535ACD" w:rsidRPr="00200A69" w:rsidRDefault="006638F7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5+6 dead</w:t>
            </w:r>
          </w:p>
          <w:p w14:paraId="1301F7F6" w14:textId="77777777" w:rsidR="006638F7" w:rsidRPr="00200A69" w:rsidRDefault="006638F7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Static noise </w:t>
            </w:r>
          </w:p>
          <w:p w14:paraId="5785515A" w14:textId="67DF23B1" w:rsidR="006638F7" w:rsidRPr="00200A69" w:rsidRDefault="006638F7" w:rsidP="00535ACD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Definite discernable wind</w:t>
            </w:r>
          </w:p>
        </w:tc>
      </w:tr>
    </w:tbl>
    <w:p w14:paraId="40571C8C" w14:textId="77777777" w:rsidR="00A12551" w:rsidRPr="00200A69" w:rsidRDefault="00A12551">
      <w:pPr>
        <w:rPr>
          <w:rFonts w:ascii="Arial" w:hAnsi="Arial" w:cs="Arial"/>
          <w:b/>
          <w:bCs/>
          <w:lang w:val="en-US"/>
        </w:rPr>
      </w:pPr>
    </w:p>
    <w:sectPr w:rsidR="00A12551" w:rsidRPr="00200A69" w:rsidSect="00A125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M3NTEyMzcwNTNX0lEKTi0uzszPAykwqgUA8ZUJUCwAAAA="/>
  </w:docVars>
  <w:rsids>
    <w:rsidRoot w:val="00A12551"/>
    <w:rsid w:val="000E3DA5"/>
    <w:rsid w:val="00200A69"/>
    <w:rsid w:val="00387D85"/>
    <w:rsid w:val="00407348"/>
    <w:rsid w:val="00441626"/>
    <w:rsid w:val="004A2AAF"/>
    <w:rsid w:val="004B71EC"/>
    <w:rsid w:val="00535ACD"/>
    <w:rsid w:val="00543624"/>
    <w:rsid w:val="005B7C4F"/>
    <w:rsid w:val="006638F7"/>
    <w:rsid w:val="006B59B8"/>
    <w:rsid w:val="006C4078"/>
    <w:rsid w:val="006D60F1"/>
    <w:rsid w:val="00757E3C"/>
    <w:rsid w:val="007A4723"/>
    <w:rsid w:val="00811242"/>
    <w:rsid w:val="00A12551"/>
    <w:rsid w:val="00A361C5"/>
    <w:rsid w:val="00B15DC0"/>
    <w:rsid w:val="00B34B2B"/>
    <w:rsid w:val="00C06948"/>
    <w:rsid w:val="00CB668F"/>
    <w:rsid w:val="00D14B83"/>
    <w:rsid w:val="00D772F3"/>
    <w:rsid w:val="00DB4CC2"/>
    <w:rsid w:val="00EC72F3"/>
    <w:rsid w:val="00F53B8E"/>
    <w:rsid w:val="00FB0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1107"/>
  <w15:chartTrackingRefBased/>
  <w15:docId w15:val="{300F1A9E-A641-48B5-A9A3-C133A24E2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9</TotalTime>
  <Pages>8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Heath</dc:creator>
  <cp:keywords/>
  <dc:description/>
  <cp:lastModifiedBy>Becky Heath</cp:lastModifiedBy>
  <cp:revision>4</cp:revision>
  <dcterms:created xsi:type="dcterms:W3CDTF">2021-12-09T15:19:00Z</dcterms:created>
  <dcterms:modified xsi:type="dcterms:W3CDTF">2021-12-15T10:01:00Z</dcterms:modified>
</cp:coreProperties>
</file>